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B8442F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  <w:color w:val="1F497D"/>
          <w:lang w:eastAsia="it-IT"/>
        </w:rPr>
        <w:drawing>
          <wp:inline distT="0" distB="0" distL="0" distR="0">
            <wp:extent cx="2057400" cy="647700"/>
            <wp:effectExtent l="19050" t="0" r="0" b="0"/>
            <wp:docPr id="2" name="Picture 1" descr="Descrizione: signature_8126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zione: signature_812647866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 xml:space="preserve">Scienze </w:t>
      </w:r>
      <w:r w:rsidR="00854E8D">
        <w:rPr>
          <w:rFonts w:ascii="Times New Roman" w:hAnsi="Times New Roman" w:cs="Times New Roman"/>
          <w:sz w:val="36"/>
          <w:szCs w:val="36"/>
        </w:rPr>
        <w:t>delle Attività Motorie Preventive e Adattat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672521" w:rsidRPr="003D7A0D" w:rsidRDefault="003D7A0D" w:rsidP="00854E8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BB0BF6">
        <w:rPr>
          <w:rFonts w:ascii="Times New Roman" w:hAnsi="Times New Roman" w:cs="Times New Roman"/>
          <w:sz w:val="28"/>
          <w:szCs w:val="28"/>
        </w:rPr>
        <w:t>2</w:t>
      </w:r>
      <w:r w:rsidR="00BF26F7">
        <w:rPr>
          <w:rFonts w:ascii="Times New Roman" w:hAnsi="Times New Roman" w:cs="Times New Roman"/>
          <w:sz w:val="28"/>
          <w:szCs w:val="28"/>
        </w:rPr>
        <w:t>1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BF26F7">
        <w:rPr>
          <w:rFonts w:ascii="Times New Roman" w:hAnsi="Times New Roman" w:cs="Times New Roman"/>
          <w:sz w:val="28"/>
          <w:szCs w:val="28"/>
        </w:rPr>
        <w:t>2</w:t>
      </w: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3E2BB6"/>
    <w:rsid w:val="004057A8"/>
    <w:rsid w:val="005720E3"/>
    <w:rsid w:val="005E336D"/>
    <w:rsid w:val="00672521"/>
    <w:rsid w:val="006C60B3"/>
    <w:rsid w:val="00725549"/>
    <w:rsid w:val="00734DB5"/>
    <w:rsid w:val="00761425"/>
    <w:rsid w:val="007873DD"/>
    <w:rsid w:val="00854E8D"/>
    <w:rsid w:val="00A448AF"/>
    <w:rsid w:val="00A72BF4"/>
    <w:rsid w:val="00A831C1"/>
    <w:rsid w:val="00B6471D"/>
    <w:rsid w:val="00B8078B"/>
    <w:rsid w:val="00B8442F"/>
    <w:rsid w:val="00BB0BF6"/>
    <w:rsid w:val="00BF26F7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7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5</cp:revision>
  <dcterms:created xsi:type="dcterms:W3CDTF">2021-01-19T17:12:00Z</dcterms:created>
  <dcterms:modified xsi:type="dcterms:W3CDTF">2022-06-01T09:09:00Z</dcterms:modified>
</cp:coreProperties>
</file>